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0D56" w:rsidRDefault="00221286">
      <w:pPr>
        <w:spacing w:after="0"/>
        <w:jc w:val="center"/>
        <w:rPr>
          <w:b/>
          <w:sz w:val="40"/>
          <w:szCs w:val="40"/>
        </w:rPr>
      </w:pPr>
      <w:r>
        <w:rPr>
          <w:noProof/>
          <w:lang w:val="tr-TR"/>
        </w:rPr>
        <w:drawing>
          <wp:inline distT="0" distB="0" distL="0" distR="0">
            <wp:extent cx="976313" cy="1332023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76313" cy="133202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F0D56" w:rsidRDefault="00221286">
      <w:pPr>
        <w:spacing w:after="0" w:line="36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Recep Tayyip Erdogan University</w:t>
      </w:r>
    </w:p>
    <w:p w:rsidR="008F0D56" w:rsidRDefault="00221286">
      <w:pPr>
        <w:spacing w:after="0" w:line="36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Faculty of Engineering and Architecture</w:t>
      </w:r>
    </w:p>
    <w:p w:rsidR="008F0D56" w:rsidRDefault="00221286">
      <w:pPr>
        <w:spacing w:after="0" w:line="360" w:lineRule="auto"/>
        <w:jc w:val="center"/>
        <w:rPr>
          <w:b/>
          <w:sz w:val="32"/>
          <w:szCs w:val="32"/>
        </w:rPr>
      </w:pPr>
      <w:bookmarkStart w:id="0" w:name="_gjdgxs" w:colFirst="0" w:colLast="0"/>
      <w:bookmarkEnd w:id="0"/>
      <w:r>
        <w:rPr>
          <w:b/>
          <w:sz w:val="32"/>
          <w:szCs w:val="32"/>
        </w:rPr>
        <w:t>Computer Engineering</w:t>
      </w:r>
    </w:p>
    <w:p w:rsidR="008F0D56" w:rsidRDefault="008F0D56">
      <w:pPr>
        <w:jc w:val="center"/>
        <w:rPr>
          <w:b/>
          <w:sz w:val="28"/>
          <w:szCs w:val="28"/>
        </w:rPr>
      </w:pPr>
    </w:p>
    <w:p w:rsidR="008F0D56" w:rsidRDefault="00D57EB7">
      <w:pPr>
        <w:spacing w:after="0" w:line="360" w:lineRule="auto"/>
        <w:jc w:val="center"/>
        <w:rPr>
          <w:b/>
          <w:sz w:val="28"/>
          <w:szCs w:val="28"/>
        </w:rPr>
      </w:pPr>
      <w:r>
        <w:t>CE103</w:t>
      </w:r>
      <w:r w:rsidR="00221286">
        <w:t xml:space="preserve">- </w:t>
      </w:r>
      <w:r>
        <w:t>Algorithms and Programming - I</w:t>
      </w:r>
    </w:p>
    <w:p w:rsidR="008F0D56" w:rsidRDefault="00C34DDC">
      <w:pPr>
        <w:spacing w:after="0" w:line="360" w:lineRule="auto"/>
        <w:jc w:val="center"/>
        <w:rPr>
          <w:b/>
        </w:rPr>
      </w:pPr>
      <w:bookmarkStart w:id="1" w:name="_30j0zll" w:colFirst="0" w:colLast="0"/>
      <w:bookmarkEnd w:id="1"/>
      <w:r>
        <w:rPr>
          <w:b/>
        </w:rPr>
        <w:t>Homework-5 (Week-11</w:t>
      </w:r>
      <w:r w:rsidR="00221286">
        <w:rPr>
          <w:b/>
        </w:rPr>
        <w:t>)</w:t>
      </w:r>
    </w:p>
    <w:p w:rsidR="008F0D56" w:rsidRDefault="000770AD">
      <w:pPr>
        <w:spacing w:line="360" w:lineRule="auto"/>
        <w:jc w:val="center"/>
        <w:rPr>
          <w:b/>
        </w:rPr>
      </w:pPr>
      <w:r>
        <w:rPr>
          <w:b/>
        </w:rPr>
        <w:t>Fall Semester, 2021-2022</w:t>
      </w:r>
    </w:p>
    <w:tbl>
      <w:tblPr>
        <w:tblStyle w:val="a"/>
        <w:tblW w:w="9350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75"/>
        <w:gridCol w:w="4675"/>
      </w:tblGrid>
      <w:tr w:rsidR="008F0D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8F0D56" w:rsidRDefault="00221286">
            <w:r>
              <w:t>Instructor</w:t>
            </w:r>
          </w:p>
        </w:tc>
        <w:tc>
          <w:tcPr>
            <w:tcW w:w="4675" w:type="dxa"/>
          </w:tcPr>
          <w:p w:rsidR="008F0D56" w:rsidRDefault="00221286">
            <w:pPr>
              <w:tabs>
                <w:tab w:val="left" w:pos="367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sst. Prof. Dr. Uğur CORUH</w:t>
            </w:r>
          </w:p>
        </w:tc>
      </w:tr>
      <w:tr w:rsidR="008F0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8F0D56" w:rsidRDefault="00221286">
            <w:pPr>
              <w:tabs>
                <w:tab w:val="left" w:pos="3675"/>
              </w:tabs>
            </w:pPr>
            <w:r>
              <w:t>Contact Information</w:t>
            </w:r>
          </w:p>
        </w:tc>
        <w:tc>
          <w:tcPr>
            <w:tcW w:w="4675" w:type="dxa"/>
          </w:tcPr>
          <w:p w:rsidR="008F0D56" w:rsidRDefault="00DC6462">
            <w:pPr>
              <w:tabs>
                <w:tab w:val="left" w:pos="36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hyperlink r:id="rId8">
              <w:r w:rsidR="00221286">
                <w:rPr>
                  <w:color w:val="0000FF"/>
                  <w:u w:val="single"/>
                </w:rPr>
                <w:t>ugur.coruh@erdogan.edu.tr</w:t>
              </w:r>
            </w:hyperlink>
          </w:p>
        </w:tc>
      </w:tr>
      <w:tr w:rsidR="008F0D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8F0D56" w:rsidRDefault="00221286">
            <w:pPr>
              <w:tabs>
                <w:tab w:val="left" w:pos="3675"/>
              </w:tabs>
            </w:pPr>
            <w:r>
              <w:rPr>
                <w:b w:val="0"/>
              </w:rPr>
              <w:t>Google Classroom Code</w:t>
            </w:r>
          </w:p>
        </w:tc>
        <w:tc>
          <w:tcPr>
            <w:tcW w:w="4675" w:type="dxa"/>
          </w:tcPr>
          <w:p w:rsidR="008F0D56" w:rsidRDefault="00D57EB7">
            <w:pPr>
              <w:tabs>
                <w:tab w:val="left" w:pos="36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57EB7">
              <w:rPr>
                <w:b/>
              </w:rPr>
              <w:t>3ipdtws</w:t>
            </w:r>
          </w:p>
        </w:tc>
      </w:tr>
      <w:tr w:rsidR="008F0D56" w:rsidTr="008C47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8F0D56" w:rsidRDefault="00221286">
            <w:pPr>
              <w:tabs>
                <w:tab w:val="left" w:pos="3675"/>
              </w:tabs>
            </w:pPr>
            <w:r>
              <w:t>Publish Date</w:t>
            </w:r>
          </w:p>
        </w:tc>
        <w:tc>
          <w:tcPr>
            <w:tcW w:w="4675" w:type="dxa"/>
          </w:tcPr>
          <w:p w:rsidR="008F0D56" w:rsidRPr="00D57EB7" w:rsidRDefault="00CA76BE">
            <w:pPr>
              <w:tabs>
                <w:tab w:val="left" w:pos="36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6</w:t>
            </w:r>
            <w:r w:rsidR="00EF42B1">
              <w:rPr>
                <w:b/>
              </w:rPr>
              <w:t>.12</w:t>
            </w:r>
            <w:r w:rsidR="00221286">
              <w:rPr>
                <w:b/>
              </w:rPr>
              <w:t>.2021</w:t>
            </w:r>
          </w:p>
        </w:tc>
      </w:tr>
      <w:tr w:rsidR="008F0D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8F0D56" w:rsidRDefault="00221286">
            <w:pPr>
              <w:tabs>
                <w:tab w:val="left" w:pos="3675"/>
              </w:tabs>
            </w:pPr>
            <w:r>
              <w:t>Due Date</w:t>
            </w:r>
          </w:p>
        </w:tc>
        <w:tc>
          <w:tcPr>
            <w:tcW w:w="4675" w:type="dxa"/>
          </w:tcPr>
          <w:p w:rsidR="008F0D56" w:rsidRDefault="00CA76BE" w:rsidP="004954A4">
            <w:pPr>
              <w:tabs>
                <w:tab w:val="left" w:pos="36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31</w:t>
            </w:r>
            <w:r w:rsidR="0019276C">
              <w:rPr>
                <w:b/>
              </w:rPr>
              <w:t>.</w:t>
            </w:r>
            <w:r w:rsidR="00EF42B1">
              <w:rPr>
                <w:b/>
              </w:rPr>
              <w:t>12</w:t>
            </w:r>
            <w:r w:rsidR="00221286">
              <w:rPr>
                <w:b/>
              </w:rPr>
              <w:t>.2021 23:59</w:t>
            </w:r>
          </w:p>
        </w:tc>
      </w:tr>
    </w:tbl>
    <w:p w:rsidR="008F0D56" w:rsidRDefault="008F0D56">
      <w:pPr>
        <w:tabs>
          <w:tab w:val="left" w:pos="3685"/>
        </w:tabs>
        <w:rPr>
          <w:highlight w:val="yellow"/>
        </w:rPr>
      </w:pPr>
    </w:p>
    <w:p w:rsidR="008F0D56" w:rsidRDefault="00221286">
      <w:pPr>
        <w:rPr>
          <w:b/>
        </w:rPr>
      </w:pPr>
      <w:bookmarkStart w:id="2" w:name="_1fob9te" w:colFirst="0" w:colLast="0"/>
      <w:bookmarkEnd w:id="2"/>
      <w:r>
        <w:rPr>
          <w:b/>
        </w:rPr>
        <w:t xml:space="preserve">Complete the following homework requirements, prepare them in the format given in the </w:t>
      </w:r>
      <w:r w:rsidR="006C1268">
        <w:rPr>
          <w:b/>
        </w:rPr>
        <w:t>description</w:t>
      </w:r>
      <w:r>
        <w:rPr>
          <w:b/>
        </w:rPr>
        <w:t xml:space="preserve"> below until the deadline and time, and upload them to the classroom's related assignment.</w:t>
      </w:r>
    </w:p>
    <w:p w:rsidR="008F0D56" w:rsidRDefault="00221286">
      <w:pPr>
        <w:rPr>
          <w:b/>
        </w:rPr>
      </w:pPr>
      <w:r>
        <w:rPr>
          <w:b/>
        </w:rPr>
        <w:t>Grades:</w:t>
      </w:r>
    </w:p>
    <w:tbl>
      <w:tblPr>
        <w:tblStyle w:val="a0"/>
        <w:tblW w:w="907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536"/>
        <w:gridCol w:w="4536"/>
      </w:tblGrid>
      <w:tr w:rsidR="008F0D56"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F0D56" w:rsidRDefault="002212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blem-1</w:t>
            </w: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F0D56" w:rsidRDefault="004954A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 points</w:t>
            </w:r>
          </w:p>
        </w:tc>
      </w:tr>
      <w:tr w:rsidR="008F0D56"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F0D56" w:rsidRDefault="002212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tal</w:t>
            </w: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F0D56" w:rsidRDefault="0022128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00 </w:t>
            </w:r>
            <w:r>
              <w:rPr>
                <w:sz w:val="20"/>
                <w:szCs w:val="20"/>
              </w:rPr>
              <w:t>points</w:t>
            </w:r>
          </w:p>
        </w:tc>
      </w:tr>
    </w:tbl>
    <w:p w:rsidR="008F0D56" w:rsidRDefault="008F0D56">
      <w:pPr>
        <w:rPr>
          <w:b/>
        </w:rPr>
      </w:pPr>
    </w:p>
    <w:p w:rsidR="008F0D56" w:rsidRDefault="008F0D56">
      <w:pPr>
        <w:rPr>
          <w:b/>
        </w:rPr>
      </w:pPr>
    </w:p>
    <w:p w:rsidR="00AD0AD5" w:rsidRDefault="00AD0AD5"/>
    <w:p w:rsidR="003C1A98" w:rsidRPr="003C1A98" w:rsidRDefault="003C1A98" w:rsidP="002C114D">
      <w:p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</w:rPr>
      </w:pPr>
    </w:p>
    <w:p w:rsidR="009B4796" w:rsidRDefault="009B4796">
      <w:pPr>
        <w:rPr>
          <w:b/>
        </w:rPr>
      </w:pPr>
      <w:r>
        <w:rPr>
          <w:b/>
        </w:rPr>
        <w:br w:type="page"/>
      </w:r>
    </w:p>
    <w:p w:rsidR="00706A37" w:rsidRDefault="002029E9">
      <w:pPr>
        <w:rPr>
          <w:b/>
        </w:rPr>
      </w:pPr>
      <w:r>
        <w:rPr>
          <w:b/>
        </w:rPr>
        <w:lastRenderedPageBreak/>
        <w:t>Problem-1</w:t>
      </w:r>
      <w:r w:rsidR="00706A37">
        <w:rPr>
          <w:b/>
        </w:rPr>
        <w:t xml:space="preserve"> (</w:t>
      </w:r>
      <w:r w:rsidR="00BF3794">
        <w:rPr>
          <w:b/>
        </w:rPr>
        <w:t>100</w:t>
      </w:r>
      <w:r w:rsidR="000A43D2">
        <w:rPr>
          <w:b/>
        </w:rPr>
        <w:t xml:space="preserve"> points)</w:t>
      </w:r>
      <w:r>
        <w:rPr>
          <w:b/>
        </w:rPr>
        <w:t xml:space="preserve">: </w:t>
      </w:r>
    </w:p>
    <w:p w:rsidR="008F5C80" w:rsidRDefault="008F5C80" w:rsidP="004954A4">
      <w:r>
        <w:t>In this problem</w:t>
      </w:r>
      <w:r w:rsidR="00A16E4F">
        <w:t>,</w:t>
      </w:r>
      <w:r>
        <w:t xml:space="preserve"> you will write a C# console applicati</w:t>
      </w:r>
      <w:r w:rsidR="003A5517">
        <w:t xml:space="preserve">on that uses </w:t>
      </w:r>
      <w:proofErr w:type="spellStart"/>
      <w:r w:rsidR="003A5517">
        <w:t>dll</w:t>
      </w:r>
      <w:proofErr w:type="spellEnd"/>
      <w:r>
        <w:t xml:space="preserve">, </w:t>
      </w:r>
      <w:r w:rsidR="00A16E4F">
        <w:t>which</w:t>
      </w:r>
      <w:r>
        <w:t xml:space="preserve"> will be ported from the C application. </w:t>
      </w:r>
    </w:p>
    <w:p w:rsidR="008F5C80" w:rsidRDefault="008F5C80" w:rsidP="004954A4">
      <w:r>
        <w:t xml:space="preserve">In the following link, you will find </w:t>
      </w:r>
      <w:r w:rsidR="003A5517">
        <w:t xml:space="preserve">the </w:t>
      </w:r>
      <w:r>
        <w:t>snake game</w:t>
      </w:r>
    </w:p>
    <w:p w:rsidR="008F5C80" w:rsidRDefault="00DC6462" w:rsidP="004954A4">
      <w:hyperlink r:id="rId9" w:history="1">
        <w:r w:rsidR="008F5C80" w:rsidRPr="001527D6">
          <w:rPr>
            <w:rStyle w:val="Hyperlink"/>
          </w:rPr>
          <w:t>https://github.com/ucoruh/ce103-algorithms-and-programming-I/tree/main/Week-5/examples/console-snake-game</w:t>
        </w:r>
      </w:hyperlink>
    </w:p>
    <w:p w:rsidR="008F5C80" w:rsidRDefault="008F5C80" w:rsidP="004954A4">
      <w:r>
        <w:t xml:space="preserve">Convert this C game to C# game with full functionality. </w:t>
      </w:r>
      <w:r w:rsidR="003A5517">
        <w:t>All snake game operations will be developed in C# DLL and used by C# console application, and the C# test application will test the functionality of the game. Such as generation of foods, collisions, length of the snake after eating food, etc.</w:t>
      </w:r>
    </w:p>
    <w:p w:rsidR="008F5C80" w:rsidRDefault="008F5C80" w:rsidP="004954A4"/>
    <w:p w:rsidR="00621BB1" w:rsidRDefault="009C1520" w:rsidP="004954A4">
      <w:r>
        <w:t>Problem restrictions</w:t>
      </w:r>
    </w:p>
    <w:p w:rsidR="009C1520" w:rsidRDefault="009C1520" w:rsidP="009C1520">
      <w:pPr>
        <w:pStyle w:val="ListParagraph"/>
        <w:numPr>
          <w:ilvl w:val="0"/>
          <w:numId w:val="12"/>
        </w:numPr>
      </w:pPr>
      <w:r>
        <w:t>There will be a single solution</w:t>
      </w:r>
      <w:r w:rsidR="00AF5950">
        <w:t>,</w:t>
      </w:r>
      <w:r>
        <w:t xml:space="preserve"> and under this, you will develop all of your projects</w:t>
      </w:r>
    </w:p>
    <w:p w:rsidR="009C1520" w:rsidRDefault="008F5C80" w:rsidP="009C1520">
      <w:pPr>
        <w:pStyle w:val="ListParagraph"/>
        <w:numPr>
          <w:ilvl w:val="0"/>
          <w:numId w:val="12"/>
        </w:numPr>
      </w:pPr>
      <w:r>
        <w:t>Solution file name (ce103-hw5</w:t>
      </w:r>
      <w:r w:rsidR="009C1520">
        <w:t>-name-surname)</w:t>
      </w:r>
    </w:p>
    <w:p w:rsidR="009C1520" w:rsidRDefault="009C1520" w:rsidP="009C1520">
      <w:pPr>
        <w:pStyle w:val="ListParagraph"/>
        <w:numPr>
          <w:ilvl w:val="0"/>
          <w:numId w:val="12"/>
        </w:numPr>
      </w:pPr>
      <w:proofErr w:type="spellStart"/>
      <w:r>
        <w:t>Csharp</w:t>
      </w:r>
      <w:proofErr w:type="spellEnd"/>
      <w:r>
        <w:t xml:space="preserve"> </w:t>
      </w:r>
      <w:r w:rsidR="008F5C80">
        <w:t>DLL project name (ce103-hw5-snake-dll</w:t>
      </w:r>
      <w:r>
        <w:t>)</w:t>
      </w:r>
    </w:p>
    <w:p w:rsidR="008F5C80" w:rsidRDefault="008F5C80" w:rsidP="008F5C80">
      <w:pPr>
        <w:pStyle w:val="ListParagraph"/>
        <w:numPr>
          <w:ilvl w:val="0"/>
          <w:numId w:val="12"/>
        </w:numPr>
      </w:pPr>
      <w:proofErr w:type="spellStart"/>
      <w:r>
        <w:t>Csharp</w:t>
      </w:r>
      <w:proofErr w:type="spellEnd"/>
      <w:r>
        <w:t xml:space="preserve"> Console project name (ce103-hw5-snake-app)</w:t>
      </w:r>
    </w:p>
    <w:p w:rsidR="009C1520" w:rsidRDefault="009C1520" w:rsidP="009C1520">
      <w:pPr>
        <w:pStyle w:val="ListParagraph"/>
        <w:numPr>
          <w:ilvl w:val="0"/>
          <w:numId w:val="12"/>
        </w:numPr>
      </w:pPr>
      <w:proofErr w:type="spellStart"/>
      <w:r>
        <w:t>Csharp</w:t>
      </w:r>
      <w:proofErr w:type="spellEnd"/>
      <w:r>
        <w:t xml:space="preserve"> U</w:t>
      </w:r>
      <w:r w:rsidR="008F5C80">
        <w:t>nit Test project name (ce103-hw5</w:t>
      </w:r>
      <w:r>
        <w:t>-</w:t>
      </w:r>
      <w:r w:rsidR="008F5C80">
        <w:t>snake-</w:t>
      </w:r>
      <w:r>
        <w:t>test)</w:t>
      </w:r>
      <w:r w:rsidR="00CA76BE">
        <w:t xml:space="preserve"> will test functionality automatically. </w:t>
      </w:r>
    </w:p>
    <w:p w:rsidR="00867B3B" w:rsidRDefault="00867B3B" w:rsidP="009C1520">
      <w:pPr>
        <w:pStyle w:val="ListParagraph"/>
        <w:numPr>
          <w:ilvl w:val="0"/>
          <w:numId w:val="12"/>
        </w:numPr>
      </w:pPr>
      <w:r>
        <w:t>There should be a</w:t>
      </w:r>
      <w:r w:rsidR="00CA76BE">
        <w:t xml:space="preserve"> well-written report. (ce103-hw5</w:t>
      </w:r>
      <w:r>
        <w:t>-name-surname.docx)</w:t>
      </w:r>
    </w:p>
    <w:p w:rsidR="006D3D6B" w:rsidRDefault="006D3D6B" w:rsidP="009C1520">
      <w:pPr>
        <w:pStyle w:val="ListParagraph"/>
        <w:numPr>
          <w:ilvl w:val="0"/>
          <w:numId w:val="12"/>
        </w:numPr>
      </w:pPr>
      <w:proofErr w:type="spellStart"/>
      <w:r>
        <w:t>Gith</w:t>
      </w:r>
      <w:r w:rsidR="00CA76BE">
        <w:t>ub</w:t>
      </w:r>
      <w:proofErr w:type="spellEnd"/>
      <w:r w:rsidR="00CA76BE">
        <w:t xml:space="preserve"> repo name should be ce103-hw5</w:t>
      </w:r>
      <w:r>
        <w:t>-name-surname</w:t>
      </w:r>
    </w:p>
    <w:p w:rsidR="00CA76BE" w:rsidRDefault="005F2816" w:rsidP="00A16E4F">
      <w:pPr>
        <w:pStyle w:val="ListParagraph"/>
        <w:numPr>
          <w:ilvl w:val="0"/>
          <w:numId w:val="12"/>
        </w:numPr>
      </w:pPr>
      <w:r>
        <w:t xml:space="preserve">Provide </w:t>
      </w:r>
      <w:proofErr w:type="spellStart"/>
      <w:r>
        <w:t>Doxygen</w:t>
      </w:r>
      <w:proofErr w:type="spellEnd"/>
      <w:r>
        <w:t xml:space="preserve"> gene</w:t>
      </w:r>
      <w:r w:rsidR="00CA76BE">
        <w:t>rated PDF file only as ce103-hw5</w:t>
      </w:r>
      <w:r>
        <w:t>-name-surname-dox.pdf</w:t>
      </w:r>
    </w:p>
    <w:p w:rsidR="008F5C80" w:rsidRPr="008F5C80" w:rsidRDefault="008F5C80" w:rsidP="008F5C80">
      <w:pPr>
        <w:rPr>
          <w:b/>
          <w:i/>
        </w:rPr>
      </w:pPr>
      <w:r w:rsidRPr="008F5C80">
        <w:rPr>
          <w:b/>
          <w:i/>
        </w:rPr>
        <w:t>Tips</w:t>
      </w:r>
    </w:p>
    <w:p w:rsidR="008F5C80" w:rsidRDefault="00DC6462" w:rsidP="008F5C80">
      <w:hyperlink r:id="rId10" w:history="1">
        <w:r w:rsidR="008F5C80" w:rsidRPr="001527D6">
          <w:rPr>
            <w:rStyle w:val="Hyperlink"/>
          </w:rPr>
          <w:t>https://www.dreamincode.net/forums/topic/205108-gotoxy-in-console-application/</w:t>
        </w:r>
      </w:hyperlink>
    </w:p>
    <w:p w:rsidR="009C1520" w:rsidRDefault="009C1520" w:rsidP="004954A4"/>
    <w:p w:rsidR="009C1520" w:rsidRDefault="009C1520" w:rsidP="009C1520">
      <w:pPr>
        <w:rPr>
          <w:b/>
          <w:i/>
        </w:rPr>
      </w:pPr>
      <w:r>
        <w:rPr>
          <w:b/>
          <w:i/>
        </w:rPr>
        <w:t>Problem Grading Criteria</w:t>
      </w:r>
    </w:p>
    <w:p w:rsidR="009C1520" w:rsidRDefault="009C1520" w:rsidP="009C152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i/>
          <w:color w:val="000000"/>
        </w:rPr>
      </w:pPr>
      <w:r>
        <w:rPr>
          <w:i/>
          <w:color w:val="000000"/>
        </w:rPr>
        <w:t xml:space="preserve">You need to share your code in </w:t>
      </w:r>
      <w:proofErr w:type="spellStart"/>
      <w:r>
        <w:rPr>
          <w:i/>
          <w:color w:val="000000"/>
        </w:rPr>
        <w:t>Github</w:t>
      </w:r>
      <w:proofErr w:type="spellEnd"/>
      <w:r>
        <w:rPr>
          <w:i/>
          <w:color w:val="000000"/>
        </w:rPr>
        <w:t xml:space="preserve"> with a private repository that we can see only.</w:t>
      </w:r>
    </w:p>
    <w:p w:rsidR="009C1520" w:rsidRDefault="009C1520" w:rsidP="009C152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i/>
          <w:color w:val="000000"/>
        </w:rPr>
      </w:pPr>
      <w:r>
        <w:rPr>
          <w:i/>
          <w:color w:val="000000"/>
        </w:rPr>
        <w:t>You need to share your code in Classroom without binaries, delete unnecessary files (binaries will give you penalty points)</w:t>
      </w:r>
    </w:p>
    <w:p w:rsidR="009C1520" w:rsidRDefault="009C1520" w:rsidP="008A7A5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i/>
          <w:color w:val="000000"/>
        </w:rPr>
      </w:pPr>
      <w:r>
        <w:rPr>
          <w:i/>
          <w:color w:val="000000"/>
        </w:rPr>
        <w:t>Explain what you did in your homework with comments and explanations</w:t>
      </w:r>
      <w:r w:rsidR="00AF5950">
        <w:rPr>
          <w:i/>
          <w:color w:val="000000"/>
        </w:rPr>
        <w:t xml:space="preserve">; </w:t>
      </w:r>
      <w:r w:rsidR="008A7A5A" w:rsidRPr="008A7A5A">
        <w:rPr>
          <w:i/>
          <w:color w:val="000000"/>
        </w:rPr>
        <w:t>please do not send it if you didn’t understand</w:t>
      </w:r>
      <w:r>
        <w:rPr>
          <w:i/>
          <w:color w:val="000000"/>
        </w:rPr>
        <w:t xml:space="preserve">. </w:t>
      </w:r>
    </w:p>
    <w:p w:rsidR="009C1520" w:rsidRDefault="009C1520" w:rsidP="009C152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i/>
          <w:color w:val="000000"/>
        </w:rPr>
      </w:pPr>
      <w:r>
        <w:rPr>
          <w:i/>
          <w:color w:val="000000"/>
        </w:rPr>
        <w:t>Beautify your code with Indentation</w:t>
      </w:r>
      <w:r w:rsidR="00AF5950">
        <w:rPr>
          <w:i/>
          <w:color w:val="000000"/>
        </w:rPr>
        <w:t>; your</w:t>
      </w:r>
      <w:r>
        <w:rPr>
          <w:i/>
          <w:color w:val="000000"/>
        </w:rPr>
        <w:t xml:space="preserve"> codes should look good. </w:t>
      </w:r>
    </w:p>
    <w:p w:rsidR="009C1520" w:rsidRDefault="009C1520" w:rsidP="009C152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i/>
          <w:color w:val="000000"/>
        </w:rPr>
      </w:pPr>
      <w:r>
        <w:rPr>
          <w:i/>
          <w:color w:val="000000"/>
        </w:rPr>
        <w:t>Project and File Types should be correct</w:t>
      </w:r>
    </w:p>
    <w:p w:rsidR="009C1520" w:rsidRDefault="009C1520" w:rsidP="009C152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i/>
          <w:color w:val="000000"/>
        </w:rPr>
      </w:pPr>
      <w:r>
        <w:rPr>
          <w:i/>
          <w:color w:val="000000"/>
        </w:rPr>
        <w:t xml:space="preserve">Do not send not working code or </w:t>
      </w:r>
      <w:r w:rsidR="00BF3794">
        <w:rPr>
          <w:i/>
          <w:color w:val="000000"/>
        </w:rPr>
        <w:t>project with bugs</w:t>
      </w:r>
      <w:r>
        <w:rPr>
          <w:i/>
          <w:color w:val="000000"/>
        </w:rPr>
        <w:t xml:space="preserve"> (Not Running or Complaining)</w:t>
      </w:r>
    </w:p>
    <w:p w:rsidR="009C1520" w:rsidRDefault="00AF5950" w:rsidP="009C152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i/>
          <w:color w:val="000000"/>
        </w:rPr>
      </w:pPr>
      <w:r>
        <w:rPr>
          <w:i/>
          <w:color w:val="000000"/>
        </w:rPr>
        <w:t>Your</w:t>
      </w:r>
      <w:r w:rsidR="00BF3794">
        <w:rPr>
          <w:i/>
          <w:color w:val="000000"/>
        </w:rPr>
        <w:t xml:space="preserve"> project test results should be </w:t>
      </w:r>
      <w:r>
        <w:rPr>
          <w:i/>
          <w:color w:val="000000"/>
        </w:rPr>
        <w:t>correct</w:t>
      </w:r>
    </w:p>
    <w:p w:rsidR="009C1520" w:rsidRDefault="00BF3794" w:rsidP="001C5A4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i/>
          <w:color w:val="000000"/>
        </w:rPr>
      </w:pPr>
      <w:r>
        <w:rPr>
          <w:i/>
          <w:color w:val="000000"/>
        </w:rPr>
        <w:t>If there is an algorithm s</w:t>
      </w:r>
      <w:r w:rsidR="009C1520">
        <w:rPr>
          <w:i/>
          <w:color w:val="000000"/>
        </w:rPr>
        <w:t>olution</w:t>
      </w:r>
      <w:r w:rsidR="00AF5950">
        <w:rPr>
          <w:i/>
          <w:color w:val="000000"/>
        </w:rPr>
        <w:t>,</w:t>
      </w:r>
      <w:bookmarkStart w:id="3" w:name="_GoBack"/>
      <w:bookmarkEnd w:id="3"/>
      <w:r>
        <w:rPr>
          <w:i/>
          <w:color w:val="000000"/>
        </w:rPr>
        <w:t xml:space="preserve"> then explain your  m</w:t>
      </w:r>
      <w:r w:rsidR="009C1520">
        <w:rPr>
          <w:i/>
          <w:color w:val="000000"/>
        </w:rPr>
        <w:t xml:space="preserve">ethods </w:t>
      </w:r>
      <w:r>
        <w:rPr>
          <w:i/>
          <w:color w:val="000000"/>
        </w:rPr>
        <w:t xml:space="preserve">one-by-one </w:t>
      </w:r>
    </w:p>
    <w:p w:rsidR="00BF3794" w:rsidRDefault="00BF3794" w:rsidP="001C5A4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i/>
          <w:color w:val="000000"/>
        </w:rPr>
      </w:pPr>
      <w:r>
        <w:rPr>
          <w:i/>
          <w:color w:val="000000"/>
        </w:rPr>
        <w:t xml:space="preserve">Correct </w:t>
      </w:r>
      <w:r w:rsidR="00AE237F">
        <w:rPr>
          <w:i/>
          <w:color w:val="000000"/>
        </w:rPr>
        <w:t>naming for source code ce103-hw5</w:t>
      </w:r>
      <w:r>
        <w:rPr>
          <w:i/>
          <w:color w:val="000000"/>
        </w:rPr>
        <w:t xml:space="preserve">-name-surname.rar (this will include visual studio solution that you cloned from </w:t>
      </w:r>
      <w:r w:rsidR="00AF5950">
        <w:rPr>
          <w:i/>
          <w:color w:val="000000"/>
        </w:rPr>
        <w:t>GitHub</w:t>
      </w:r>
      <w:r>
        <w:rPr>
          <w:i/>
          <w:color w:val="000000"/>
        </w:rPr>
        <w:t>)</w:t>
      </w:r>
    </w:p>
    <w:p w:rsidR="009C1520" w:rsidRPr="001C5A44" w:rsidRDefault="009C1520" w:rsidP="001C5A4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i/>
          <w:color w:val="000000"/>
        </w:rPr>
      </w:pPr>
      <w:r w:rsidRPr="001C5A44">
        <w:rPr>
          <w:i/>
          <w:color w:val="000000"/>
        </w:rPr>
        <w:t xml:space="preserve">Do not copy your </w:t>
      </w:r>
      <w:r w:rsidR="00AF5950" w:rsidRPr="001C5A44">
        <w:rPr>
          <w:i/>
          <w:color w:val="000000"/>
        </w:rPr>
        <w:t>friend’s</w:t>
      </w:r>
      <w:r w:rsidRPr="001C5A44">
        <w:rPr>
          <w:i/>
          <w:color w:val="000000"/>
        </w:rPr>
        <w:t xml:space="preserve"> code</w:t>
      </w:r>
      <w:r w:rsidR="00AF5950" w:rsidRPr="001C5A44">
        <w:rPr>
          <w:i/>
          <w:color w:val="000000"/>
        </w:rPr>
        <w:t>; copy detect</w:t>
      </w:r>
      <w:r w:rsidRPr="001C5A44">
        <w:rPr>
          <w:i/>
          <w:color w:val="000000"/>
        </w:rPr>
        <w:t xml:space="preserve"> software for similarity</w:t>
      </w:r>
      <w:r w:rsidR="00AF5950" w:rsidRPr="001C5A44">
        <w:rPr>
          <w:i/>
          <w:color w:val="000000"/>
        </w:rPr>
        <w:t>; make</w:t>
      </w:r>
      <w:r w:rsidRPr="001C5A44">
        <w:rPr>
          <w:i/>
          <w:color w:val="000000"/>
        </w:rPr>
        <w:t xml:space="preserve"> </w:t>
      </w:r>
      <w:proofErr w:type="spellStart"/>
      <w:r w:rsidRPr="001C5A44">
        <w:rPr>
          <w:i/>
          <w:color w:val="000000"/>
        </w:rPr>
        <w:t>it</w:t>
      </w:r>
      <w:proofErr w:type="spellEnd"/>
      <w:r w:rsidRPr="001C5A44">
        <w:rPr>
          <w:i/>
          <w:color w:val="000000"/>
        </w:rPr>
        <w:t xml:space="preserve"> own. There will be </w:t>
      </w:r>
      <w:r w:rsidR="00BA26F5" w:rsidRPr="001C5A44">
        <w:rPr>
          <w:i/>
          <w:color w:val="000000"/>
        </w:rPr>
        <w:t xml:space="preserve">plagiarism checking. You </w:t>
      </w:r>
      <w:r w:rsidR="008A7A5A" w:rsidRPr="001C5A44">
        <w:rPr>
          <w:i/>
          <w:color w:val="000000"/>
        </w:rPr>
        <w:t xml:space="preserve">have </w:t>
      </w:r>
      <w:r w:rsidR="00BA26F5" w:rsidRPr="001C5A44">
        <w:rPr>
          <w:i/>
          <w:color w:val="000000"/>
        </w:rPr>
        <w:t>already created these source codes</w:t>
      </w:r>
      <w:r w:rsidR="008A7A5A" w:rsidRPr="001C5A44">
        <w:rPr>
          <w:i/>
          <w:color w:val="000000"/>
        </w:rPr>
        <w:t>. Now</w:t>
      </w:r>
      <w:r w:rsidR="00BA26F5" w:rsidRPr="001C5A44">
        <w:rPr>
          <w:i/>
          <w:color w:val="000000"/>
        </w:rPr>
        <w:t xml:space="preserve"> you will make them your source codes. </w:t>
      </w:r>
    </w:p>
    <w:p w:rsidR="005F2816" w:rsidRPr="001C5A44" w:rsidRDefault="00703637" w:rsidP="001C5A4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i/>
          <w:color w:val="000000"/>
        </w:rPr>
      </w:pPr>
      <w:r w:rsidRPr="001C5A44">
        <w:rPr>
          <w:i/>
          <w:color w:val="000000"/>
        </w:rPr>
        <w:t xml:space="preserve">You should only share with us </w:t>
      </w:r>
      <w:proofErr w:type="spellStart"/>
      <w:r w:rsidR="005D77E3" w:rsidRPr="001C5A44">
        <w:rPr>
          <w:i/>
          <w:color w:val="000000"/>
        </w:rPr>
        <w:t>Doxygen</w:t>
      </w:r>
      <w:proofErr w:type="spellEnd"/>
      <w:r w:rsidR="0036424F" w:rsidRPr="001C5A44">
        <w:rPr>
          <w:i/>
          <w:color w:val="000000"/>
        </w:rPr>
        <w:t>-generated</w:t>
      </w:r>
      <w:r w:rsidRPr="001C5A44">
        <w:rPr>
          <w:i/>
          <w:color w:val="000000"/>
        </w:rPr>
        <w:t xml:space="preserve"> pdf files. </w:t>
      </w:r>
      <w:r w:rsidR="005D77E3" w:rsidRPr="001C5A44">
        <w:rPr>
          <w:i/>
          <w:color w:val="000000"/>
        </w:rPr>
        <w:t xml:space="preserve">Do not send HTML or another part of auto-generated documentation files. </w:t>
      </w:r>
    </w:p>
    <w:p w:rsidR="007F32B1" w:rsidRPr="00621BB1" w:rsidRDefault="007F32B1" w:rsidP="00AF5950"/>
    <w:p w:rsidR="002D2FDB" w:rsidRDefault="00880698" w:rsidP="002D2FDB">
      <w:r>
        <w:t>Good Luck!</w:t>
      </w:r>
    </w:p>
    <w:sectPr w:rsidR="002D2FD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630" w:right="1440" w:bottom="1440" w:left="1440" w:header="720" w:footer="720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6462" w:rsidRDefault="00DC6462">
      <w:pPr>
        <w:spacing w:after="0"/>
      </w:pPr>
      <w:r>
        <w:separator/>
      </w:r>
    </w:p>
  </w:endnote>
  <w:endnote w:type="continuationSeparator" w:id="0">
    <w:p w:rsidR="00DC6462" w:rsidRDefault="00DC64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2FE5" w:rsidRDefault="00E52FE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2FE5" w:rsidRDefault="00E52FE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jc w:val="right"/>
      <w:rPr>
        <w:rFonts w:ascii="Calibri" w:eastAsia="Calibri" w:hAnsi="Calibri" w:cs="Calibri"/>
        <w:color w:val="000000"/>
      </w:rPr>
    </w:pPr>
    <w:proofErr w:type="spellStart"/>
    <w:r>
      <w:rPr>
        <w:rFonts w:ascii="Calibri" w:eastAsia="Calibri" w:hAnsi="Calibri" w:cs="Calibri"/>
        <w:color w:val="000000"/>
      </w:rPr>
      <w:t>Sayfa</w:t>
    </w:r>
    <w:proofErr w:type="spellEnd"/>
    <w:r>
      <w:rPr>
        <w:rFonts w:ascii="Calibri" w:eastAsia="Calibri" w:hAnsi="Calibri" w:cs="Calibri"/>
        <w:color w:val="000000"/>
      </w:rPr>
      <w:t xml:space="preserve">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PAGE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1C5A44">
      <w:rPr>
        <w:rFonts w:ascii="Calibri" w:eastAsia="Calibri" w:hAnsi="Calibri" w:cs="Calibri"/>
        <w:b/>
        <w:noProof/>
        <w:color w:val="000000"/>
        <w:sz w:val="24"/>
        <w:szCs w:val="24"/>
      </w:rPr>
      <w:t>2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  <w:r>
      <w:rPr>
        <w:rFonts w:ascii="Calibri" w:eastAsia="Calibri" w:hAnsi="Calibri" w:cs="Calibri"/>
        <w:b/>
        <w:color w:val="000000"/>
        <w:sz w:val="24"/>
        <w:szCs w:val="24"/>
      </w:rPr>
      <w:t>/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NUMPAGES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1C5A44">
      <w:rPr>
        <w:rFonts w:ascii="Calibri" w:eastAsia="Calibri" w:hAnsi="Calibri" w:cs="Calibri"/>
        <w:b/>
        <w:noProof/>
        <w:color w:val="000000"/>
        <w:sz w:val="24"/>
        <w:szCs w:val="24"/>
      </w:rPr>
      <w:t>2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</w:p>
  <w:p w:rsidR="00E52FE5" w:rsidRDefault="00E52FE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rFonts w:ascii="Calibri" w:eastAsia="Calibri" w:hAnsi="Calibri" w:cs="Calibri"/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2FE5" w:rsidRDefault="00E52FE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jc w:val="right"/>
      <w:rPr>
        <w:rFonts w:ascii="Calibri" w:eastAsia="Calibri" w:hAnsi="Calibri" w:cs="Calibri"/>
        <w:b/>
        <w:color w:val="000000"/>
        <w:sz w:val="24"/>
        <w:szCs w:val="24"/>
      </w:rPr>
    </w:pPr>
    <w:proofErr w:type="spellStart"/>
    <w:r>
      <w:rPr>
        <w:rFonts w:ascii="Calibri" w:eastAsia="Calibri" w:hAnsi="Calibri" w:cs="Calibri"/>
        <w:color w:val="000000"/>
      </w:rPr>
      <w:t>Sayfa</w:t>
    </w:r>
    <w:proofErr w:type="spellEnd"/>
    <w:r>
      <w:rPr>
        <w:rFonts w:ascii="Calibri" w:eastAsia="Calibri" w:hAnsi="Calibri" w:cs="Calibri"/>
        <w:color w:val="000000"/>
      </w:rPr>
      <w:t xml:space="preserve">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PAGE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C34DDC">
      <w:rPr>
        <w:rFonts w:ascii="Calibri" w:eastAsia="Calibri" w:hAnsi="Calibri" w:cs="Calibri"/>
        <w:b/>
        <w:noProof/>
        <w:color w:val="000000"/>
        <w:sz w:val="24"/>
        <w:szCs w:val="24"/>
      </w:rPr>
      <w:t>1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  <w:r>
      <w:rPr>
        <w:rFonts w:ascii="Calibri" w:eastAsia="Calibri" w:hAnsi="Calibri" w:cs="Calibri"/>
        <w:b/>
        <w:color w:val="000000"/>
        <w:sz w:val="24"/>
        <w:szCs w:val="24"/>
      </w:rPr>
      <w:t>/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NUMPAGES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C34DDC">
      <w:rPr>
        <w:rFonts w:ascii="Calibri" w:eastAsia="Calibri" w:hAnsi="Calibri" w:cs="Calibri"/>
        <w:b/>
        <w:noProof/>
        <w:color w:val="000000"/>
        <w:sz w:val="24"/>
        <w:szCs w:val="24"/>
      </w:rPr>
      <w:t>2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</w:p>
  <w:p w:rsidR="00E52FE5" w:rsidRDefault="00E52FE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rFonts w:ascii="Calibri" w:eastAsia="Calibri" w:hAnsi="Calibri" w:cs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6462" w:rsidRDefault="00DC6462">
      <w:pPr>
        <w:spacing w:after="0"/>
      </w:pPr>
      <w:r>
        <w:separator/>
      </w:r>
    </w:p>
  </w:footnote>
  <w:footnote w:type="continuationSeparator" w:id="0">
    <w:p w:rsidR="00DC6462" w:rsidRDefault="00DC646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2FE5" w:rsidRDefault="00E52FE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2FE5" w:rsidRDefault="00E52FE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jc w:val="center"/>
      <w:rPr>
        <w:rFonts w:ascii="Calibri" w:eastAsia="Calibri" w:hAnsi="Calibri" w:cs="Calibri"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2FE5" w:rsidRDefault="00E52FE5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8795E"/>
    <w:multiLevelType w:val="multilevel"/>
    <w:tmpl w:val="8B0A80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444666"/>
    <w:multiLevelType w:val="hybridMultilevel"/>
    <w:tmpl w:val="DC02C04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C951B7"/>
    <w:multiLevelType w:val="hybridMultilevel"/>
    <w:tmpl w:val="6014497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864EFD"/>
    <w:multiLevelType w:val="hybridMultilevel"/>
    <w:tmpl w:val="98C65A4A"/>
    <w:lvl w:ilvl="0" w:tplc="B108EFD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C66212"/>
    <w:multiLevelType w:val="multilevel"/>
    <w:tmpl w:val="445035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23B1ED9"/>
    <w:multiLevelType w:val="hybridMultilevel"/>
    <w:tmpl w:val="496ACF2E"/>
    <w:lvl w:ilvl="0" w:tplc="C34E1008">
      <w:start w:val="100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FD46B2"/>
    <w:multiLevelType w:val="hybridMultilevel"/>
    <w:tmpl w:val="D0B6872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8E1A6E"/>
    <w:multiLevelType w:val="hybridMultilevel"/>
    <w:tmpl w:val="33629EC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B8062D"/>
    <w:multiLevelType w:val="hybridMultilevel"/>
    <w:tmpl w:val="2BE8E41A"/>
    <w:lvl w:ilvl="0" w:tplc="041F0019">
      <w:start w:val="1"/>
      <w:numFmt w:val="lowerLetter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C3E5F03"/>
    <w:multiLevelType w:val="hybridMultilevel"/>
    <w:tmpl w:val="A15833A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8F22E5"/>
    <w:multiLevelType w:val="hybridMultilevel"/>
    <w:tmpl w:val="CCF801CC"/>
    <w:lvl w:ilvl="0" w:tplc="C34E1008">
      <w:start w:val="100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426F1C"/>
    <w:multiLevelType w:val="multilevel"/>
    <w:tmpl w:val="8B0A80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1"/>
  </w:num>
  <w:num w:numId="3">
    <w:abstractNumId w:val="2"/>
  </w:num>
  <w:num w:numId="4">
    <w:abstractNumId w:val="9"/>
  </w:num>
  <w:num w:numId="5">
    <w:abstractNumId w:val="7"/>
  </w:num>
  <w:num w:numId="6">
    <w:abstractNumId w:val="1"/>
  </w:num>
  <w:num w:numId="7">
    <w:abstractNumId w:val="6"/>
  </w:num>
  <w:num w:numId="8">
    <w:abstractNumId w:val="8"/>
  </w:num>
  <w:num w:numId="9">
    <w:abstractNumId w:val="5"/>
  </w:num>
  <w:num w:numId="10">
    <w:abstractNumId w:val="10"/>
  </w:num>
  <w:num w:numId="11">
    <w:abstractNumId w:val="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rQwNjS1sDAxtjRT0lEKTi0uzszPAykwqgUAvKNoOiwAAAA="/>
  </w:docVars>
  <w:rsids>
    <w:rsidRoot w:val="008F0D56"/>
    <w:rsid w:val="000530B3"/>
    <w:rsid w:val="00056944"/>
    <w:rsid w:val="0006640E"/>
    <w:rsid w:val="000770AD"/>
    <w:rsid w:val="000A43D2"/>
    <w:rsid w:val="000C3681"/>
    <w:rsid w:val="0014145D"/>
    <w:rsid w:val="0019276C"/>
    <w:rsid w:val="00192DCB"/>
    <w:rsid w:val="0019748F"/>
    <w:rsid w:val="001C5A44"/>
    <w:rsid w:val="002029E9"/>
    <w:rsid w:val="00221286"/>
    <w:rsid w:val="00264A8D"/>
    <w:rsid w:val="00274C44"/>
    <w:rsid w:val="00281864"/>
    <w:rsid w:val="002827D2"/>
    <w:rsid w:val="002978B4"/>
    <w:rsid w:val="002C114D"/>
    <w:rsid w:val="002D2FDB"/>
    <w:rsid w:val="002F7563"/>
    <w:rsid w:val="00310F2A"/>
    <w:rsid w:val="0036424F"/>
    <w:rsid w:val="0036682D"/>
    <w:rsid w:val="003A5517"/>
    <w:rsid w:val="003C1A98"/>
    <w:rsid w:val="00413E3B"/>
    <w:rsid w:val="00435ACE"/>
    <w:rsid w:val="004954A4"/>
    <w:rsid w:val="00496E92"/>
    <w:rsid w:val="004B4614"/>
    <w:rsid w:val="00507AF4"/>
    <w:rsid w:val="00526466"/>
    <w:rsid w:val="00595118"/>
    <w:rsid w:val="005D4976"/>
    <w:rsid w:val="005D77E3"/>
    <w:rsid w:val="005E7191"/>
    <w:rsid w:val="005F2816"/>
    <w:rsid w:val="00621BB1"/>
    <w:rsid w:val="00633F93"/>
    <w:rsid w:val="00664CAE"/>
    <w:rsid w:val="006857A6"/>
    <w:rsid w:val="006B3289"/>
    <w:rsid w:val="006B7B64"/>
    <w:rsid w:val="006C1268"/>
    <w:rsid w:val="006D28A3"/>
    <w:rsid w:val="006D3D6B"/>
    <w:rsid w:val="00703637"/>
    <w:rsid w:val="00706A37"/>
    <w:rsid w:val="007F32B1"/>
    <w:rsid w:val="00867B3B"/>
    <w:rsid w:val="00880698"/>
    <w:rsid w:val="008A7A5A"/>
    <w:rsid w:val="008C1C42"/>
    <w:rsid w:val="008C4773"/>
    <w:rsid w:val="008D30D6"/>
    <w:rsid w:val="008F0D56"/>
    <w:rsid w:val="008F5C80"/>
    <w:rsid w:val="0090528C"/>
    <w:rsid w:val="0091140C"/>
    <w:rsid w:val="00932092"/>
    <w:rsid w:val="00966C88"/>
    <w:rsid w:val="009960E5"/>
    <w:rsid w:val="009B4796"/>
    <w:rsid w:val="009C1520"/>
    <w:rsid w:val="009D694A"/>
    <w:rsid w:val="009E08B8"/>
    <w:rsid w:val="009E2626"/>
    <w:rsid w:val="00A06AE4"/>
    <w:rsid w:val="00A16E4F"/>
    <w:rsid w:val="00A32F3F"/>
    <w:rsid w:val="00A7446F"/>
    <w:rsid w:val="00AB3CDC"/>
    <w:rsid w:val="00AB47E8"/>
    <w:rsid w:val="00AD0AD5"/>
    <w:rsid w:val="00AE237F"/>
    <w:rsid w:val="00AF5950"/>
    <w:rsid w:val="00B45587"/>
    <w:rsid w:val="00B81235"/>
    <w:rsid w:val="00B839B9"/>
    <w:rsid w:val="00B97E3B"/>
    <w:rsid w:val="00BA26F5"/>
    <w:rsid w:val="00BF2000"/>
    <w:rsid w:val="00BF3794"/>
    <w:rsid w:val="00C34DDC"/>
    <w:rsid w:val="00C64447"/>
    <w:rsid w:val="00CA76BE"/>
    <w:rsid w:val="00D267FF"/>
    <w:rsid w:val="00D57EB7"/>
    <w:rsid w:val="00DC6462"/>
    <w:rsid w:val="00E52FE5"/>
    <w:rsid w:val="00EC2EB4"/>
    <w:rsid w:val="00EC3317"/>
    <w:rsid w:val="00EC5117"/>
    <w:rsid w:val="00ED7E04"/>
    <w:rsid w:val="00EF42B1"/>
    <w:rsid w:val="00F15E73"/>
    <w:rsid w:val="00F53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60E4BF"/>
  <w15:docId w15:val="{6336E214-CB84-453E-9948-535F2D4DE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US" w:eastAsia="tr-TR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0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2F7563"/>
    <w:pPr>
      <w:ind w:left="720"/>
      <w:contextualSpacing/>
    </w:pPr>
  </w:style>
  <w:style w:type="table" w:styleId="TableGrid">
    <w:name w:val="Table Grid"/>
    <w:basedOn w:val="TableNormal"/>
    <w:uiPriority w:val="39"/>
    <w:rsid w:val="003C1A9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F20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F2000"/>
    <w:rPr>
      <w:rFonts w:ascii="Courier New" w:eastAsia="Times New Roman" w:hAnsi="Courier New" w:cs="Courier New"/>
      <w:sz w:val="20"/>
      <w:szCs w:val="20"/>
      <w:lang w:val="tr-TR"/>
    </w:rPr>
  </w:style>
  <w:style w:type="character" w:customStyle="1" w:styleId="h3">
    <w:name w:val="h3"/>
    <w:basedOn w:val="DefaultParagraphFont"/>
    <w:rsid w:val="00BF2000"/>
  </w:style>
  <w:style w:type="character" w:styleId="Hyperlink">
    <w:name w:val="Hyperlink"/>
    <w:basedOn w:val="DefaultParagraphFont"/>
    <w:uiPriority w:val="99"/>
    <w:unhideWhenUsed/>
    <w:rsid w:val="00BF2000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F42B1"/>
  </w:style>
  <w:style w:type="paragraph" w:styleId="NormalWeb">
    <w:name w:val="Normal (Web)"/>
    <w:basedOn w:val="Normal"/>
    <w:uiPriority w:val="99"/>
    <w:semiHidden/>
    <w:unhideWhenUsed/>
    <w:rsid w:val="00EF42B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72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2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gur.coruh@erdogan.edu.t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www.dreamincode.net/forums/topic/205108-gotoxy-in-console-applicat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ucoruh/ce103-algorithms-and-programming-I/tree/main/Week-5/examples/console-snake-game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2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gur.coruh</cp:lastModifiedBy>
  <cp:revision>78</cp:revision>
  <cp:lastPrinted>2021-11-03T00:56:00Z</cp:lastPrinted>
  <dcterms:created xsi:type="dcterms:W3CDTF">2021-06-02T23:55:00Z</dcterms:created>
  <dcterms:modified xsi:type="dcterms:W3CDTF">2021-12-16T00:02:00Z</dcterms:modified>
</cp:coreProperties>
</file>